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Title"/>
      </w:pPr>
    </w:p>
    <w:p>
      <w:pPr>
        <w:pStyle w:val="Title"/>
      </w:pPr>
      <w:r>
        <w:rPr>
          <w:rStyle w:val="なし B"/>
          <w:rtl w:val="0"/>
          <w:lang w:val="en-US"/>
        </w:rPr>
        <w:t>Title</w:t>
      </w:r>
    </w:p>
    <w:p>
      <w:pPr>
        <w:pStyle w:val="Title"/>
      </w:pPr>
    </w:p>
    <w:p>
      <w:pPr>
        <w:pStyle w:val="Subtitle"/>
        <w:rPr>
          <w:rFonts w:ascii="ヒラギノ明朝 ProN W6" w:cs="ヒラギノ明朝 ProN W6" w:hAnsi="ヒラギノ明朝 ProN W6" w:eastAsia="ヒラギノ明朝 ProN W6"/>
          <w:b w:val="0"/>
          <w:b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Subtitle"/>
        <w:rPr>
          <w:rFonts w:ascii="ヒラギノ明朝 ProN W6" w:cs="ヒラギノ明朝 ProN W6" w:hAnsi="ヒラギノ明朝 ProN W6" w:eastAsia="ヒラギノ明朝 ProN W6"/>
          <w:b w:val="0"/>
          <w:b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6" w:hAnsi="ヒラギノ明朝 ProN W6"/>
          <w:b w:val="0"/>
          <w:bCs w:val="0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Subtitle</w:t>
      </w:r>
    </w:p>
    <w:p>
      <w:pPr>
        <w:pStyle w:val="Subtitle"/>
        <w:rPr>
          <w:rFonts w:ascii="ヒラギノ明朝 ProN W6" w:cs="ヒラギノ明朝 ProN W6" w:hAnsi="ヒラギノ明朝 ProN W6" w:eastAsia="ヒラギノ明朝 ProN W6"/>
          <w:b w:val="0"/>
          <w:b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Author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Author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Author</w:t>
      </w:r>
    </w:p>
    <w:p>
      <w:pPr>
        <w:pStyle w:val="Author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ate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ate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ate</w:t>
      </w:r>
    </w:p>
    <w:p>
      <w:pPr>
        <w:pStyle w:val="Date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Compac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Compac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Abstract</w:t>
      </w:r>
    </w:p>
    <w:p>
      <w:pPr>
        <w:pStyle w:val="Compac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Heading 1"/>
      </w:pPr>
      <w:bookmarkStart w:name="heading1" w:id="0"/>
    </w:p>
    <w:p>
      <w:pPr>
        <w:pStyle w:val="Heading 1"/>
        <w:spacing w:before="360"/>
        <w:rPr>
          <w:sz w:val="28"/>
          <w:szCs w:val="28"/>
          <w:u w:color="000000"/>
        </w:rPr>
      </w:pPr>
      <w:r>
        <w:rPr>
          <w:u w:color="000000"/>
          <w:rtl w:val="0"/>
          <w:lang w:val="en-US"/>
        </w:rPr>
        <w:t>Heading 1</w:t>
      </w:r>
    </w:p>
    <w:p>
      <w:pPr>
        <w:pStyle w:val="Heading 1"/>
      </w:pPr>
      <w:bookmarkEnd w:id="0"/>
    </w:p>
    <w:p>
      <w:pPr>
        <w:pStyle w:val="Heading 2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2" w:id="1"/>
    </w:p>
    <w:p>
      <w:pPr>
        <w:pStyle w:val="Heading 2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2</w:t>
      </w:r>
    </w:p>
    <w:p>
      <w:pPr>
        <w:pStyle w:val="Heading 2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1"/>
    </w:p>
    <w:p>
      <w:pPr>
        <w:pStyle w:val="Heading 3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3" w:id="2"/>
    </w:p>
    <w:p>
      <w:pPr>
        <w:pStyle w:val="Heading 3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3</w:t>
      </w:r>
    </w:p>
    <w:p>
      <w:pPr>
        <w:pStyle w:val="Heading 3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2"/>
    </w:p>
    <w:p>
      <w:pPr>
        <w:pStyle w:val="Heading 4"/>
        <w:rPr>
          <w:rFonts w:ascii="ヒラギノ明朝 ProN W6" w:cs="ヒラギノ明朝 ProN W6" w:hAnsi="ヒラギノ明朝 ProN W6" w:eastAsia="ヒラギノ明朝 ProN W6"/>
          <w:i w:val="0"/>
          <w:i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4" w:id="3"/>
    </w:p>
    <w:p>
      <w:pPr>
        <w:pStyle w:val="Heading 4"/>
        <w:rPr>
          <w:rFonts w:ascii="ヒラギノ明朝 ProN W6" w:cs="ヒラギノ明朝 ProN W6" w:hAnsi="ヒラギノ明朝 ProN W6" w:eastAsia="ヒラギノ明朝 ProN W6"/>
          <w:i w:val="0"/>
          <w:i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6" w:hAnsi="ヒラギノ明朝 ProN W6"/>
          <w:i w:val="0"/>
          <w:iCs w:val="0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4</w:t>
      </w:r>
    </w:p>
    <w:p>
      <w:pPr>
        <w:pStyle w:val="Heading 4"/>
        <w:rPr>
          <w:rFonts w:ascii="ヒラギノ明朝 ProN W6" w:cs="ヒラギノ明朝 ProN W6" w:hAnsi="ヒラギノ明朝 ProN W6" w:eastAsia="ヒラギノ明朝 ProN W6"/>
          <w:i w:val="0"/>
          <w:i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3"/>
    </w:p>
    <w:p>
      <w:pPr>
        <w:pStyle w:val="Heading 5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5" w:id="4"/>
    </w:p>
    <w:p>
      <w:pPr>
        <w:pStyle w:val="Heading 5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5</w:t>
      </w:r>
    </w:p>
    <w:p>
      <w:pPr>
        <w:pStyle w:val="Heading 5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4"/>
    </w:p>
    <w:p>
      <w:pPr>
        <w:pStyle w:val="Heading 6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6" w:id="5"/>
    </w:p>
    <w:p>
      <w:pPr>
        <w:pStyle w:val="Heading 6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6</w:t>
      </w:r>
    </w:p>
    <w:p>
      <w:pPr>
        <w:pStyle w:val="Heading 6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5"/>
    </w:p>
    <w:p>
      <w:pPr>
        <w:pStyle w:val="Heading 7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7" w:id="6"/>
    </w:p>
    <w:p>
      <w:pPr>
        <w:pStyle w:val="Heading 7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7</w:t>
      </w:r>
    </w:p>
    <w:p>
      <w:pPr>
        <w:pStyle w:val="Heading 7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6"/>
    </w:p>
    <w:p>
      <w:pPr>
        <w:pStyle w:val="Heading 8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8" w:id="7"/>
    </w:p>
    <w:p>
      <w:pPr>
        <w:pStyle w:val="Heading 8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8</w:t>
      </w:r>
    </w:p>
    <w:p>
      <w:pPr>
        <w:pStyle w:val="Heading 8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7"/>
    </w:p>
    <w:p>
      <w:pPr>
        <w:pStyle w:val="Heading 9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9" w:id="8"/>
    </w:p>
    <w:p>
      <w:pPr>
        <w:pStyle w:val="Heading 9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9</w:t>
      </w:r>
    </w:p>
    <w:p>
      <w:pPr>
        <w:pStyle w:val="Heading 9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8"/>
    </w:p>
    <w:p>
      <w:pPr>
        <w:pStyle w:val="First Paragraph"/>
        <w:rPr>
          <w:outline w:val="0"/>
          <w:color w:val="09282f"/>
          <w:sz w:val="20"/>
          <w:szCs w:val="20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First Paragraph"/>
        <w:rPr>
          <w:outline w:val="0"/>
          <w:color w:val="09282f"/>
          <w:sz w:val="21"/>
          <w:szCs w:val="21"/>
          <w:u w:color="09282f"/>
          <w14:textFill>
            <w14:solidFill>
              <w14:srgbClr w14:val="09282F"/>
            </w14:solidFill>
          </w14:textFill>
        </w:rPr>
      </w:pPr>
      <w:r>
        <w:rPr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First </w:t>
      </w:r>
      <w:r>
        <w:rPr>
          <w:rFonts w:cs="Arial Unicode MS" w:eastAsia="Arial Unicode MS"/>
          <w:outline w:val="0"/>
          <w:color w:val="09282f"/>
          <w:sz w:val="21"/>
          <w:szCs w:val="21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Paragrap</w:t>
      </w:r>
      <w:r>
        <w:rPr>
          <w:rFonts w:cs="Arial Unicode MS" w:eastAsia="Arial Unicode MS"/>
          <w:outline w:val="0"/>
          <w:color w:val="09282f"/>
          <w:sz w:val="21"/>
          <w:szCs w:val="21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.</w:t>
      </w:r>
    </w:p>
    <w:p>
      <w:pPr>
        <w:pStyle w:val="First Paragraph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Body Text. </w:t>
      </w: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 Char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Body Text Char.</w:t>
      </w: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 </w:t>
      </w:r>
    </w:p>
    <w:p>
      <w:pPr>
        <w:pStyle w:val="Body Text"/>
        <w:rPr>
          <w:rFonts w:ascii="Consolas" w:cs="Consolas" w:hAnsi="Consolas" w:eastAsia="Consolas"/>
          <w:outline w:val="0"/>
          <w:color w:val="09282f"/>
          <w:sz w:val="22"/>
          <w:szCs w:val="22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Fonts w:ascii="Consolas" w:cs="Consolas" w:hAnsi="Consolas" w:eastAsia="Consolas"/>
          <w:outline w:val="0"/>
          <w:color w:val="09282f"/>
          <w:sz w:val="22"/>
          <w:szCs w:val="22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Consolas" w:cs="Consolas" w:hAnsi="Consolas" w:eastAsia="Consolas"/>
          <w:outline w:val="0"/>
          <w:color w:val="09282f"/>
          <w:sz w:val="22"/>
          <w:szCs w:val="22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Verbatim Char</w:t>
      </w: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.</w:t>
      </w: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 </w:t>
      </w:r>
    </w:p>
    <w:p>
      <w:pPr>
        <w:pStyle w:val="Body Text"/>
        <w:rPr>
          <w:outline w:val="0"/>
          <w:color w:val="09282f"/>
          <w:u w:val="single" w:color="4f81bd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Style w:val="Hyperlink.0"/>
        </w:r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"http://example.com"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</w:rPr>
        <w:t>Hyperlink</w:t>
      </w:r>
      <w:r>
        <w:rPr/>
        <w:fldChar w:fldCharType="end" w:fldLock="0"/>
      </w: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.</w:t>
      </w: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 </w:t>
      </w: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Footnote.</w:t>
      </w: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rFonts w:ascii="ヒラギノ明朝 ProN W3" w:cs="ヒラギノ明朝 ProN W3" w:hAnsi="ヒラギノ明朝 ProN W3" w:eastAsia="ヒラギノ明朝 ProN W3"/>
          <w:b w:val="0"/>
          <w:bCs w:val="0"/>
          <w:i w:val="0"/>
          <w:iCs w:val="0"/>
          <w:outline w:val="0"/>
          <w:color w:val="09282f"/>
          <w:u w:color="09282f"/>
          <w:vertAlign w:val="superscript"/>
          <w14:textFill>
            <w14:solidFill>
              <w14:srgbClr w14:val="09282F"/>
            </w14:solidFill>
          </w14:textFill>
        </w:rPr>
        <w:footnoteReference w:id="1"/>
      </w:r>
    </w:p>
    <w:p>
      <w:pPr>
        <w:pStyle w:val="Block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lock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Block Text.</w:t>
      </w:r>
    </w:p>
    <w:p>
      <w:pPr>
        <w:pStyle w:val="Block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Tabl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Tabl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Table caption.</w:t>
      </w:r>
    </w:p>
    <w:p>
      <w:pPr>
        <w:pStyle w:val="Tabl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tbl>
      <w:tblPr>
        <w:tblW w:w="9360" w:type="dxa"/>
        <w:jc w:val="left"/>
        <w:tblInd w:w="540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4680"/>
        <w:gridCol w:w="4680"/>
      </w:tblGrid>
      <w:tr>
        <w:tblPrEx>
          <w:shd w:val="clear" w:color="auto" w:fill="ced7e7"/>
        </w:tblPrEx>
        <w:trPr>
          <w:trHeight w:val="2136" w:hRule="atLeast"/>
        </w:trPr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rPr>
                <w:rStyle w:val="なし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Style w:val="なし"/>
                <w:rtl w:val="0"/>
                <w:lang w:val="en-US"/>
              </w:rPr>
              <w:t>Table</w:t>
            </w:r>
          </w:p>
        </w:tc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rPr>
                <w:rStyle w:val="なし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Style w:val="なし"/>
                <w:rtl w:val="0"/>
                <w:lang w:val="en-US"/>
              </w:rPr>
              <w:t>Table</w:t>
            </w:r>
          </w:p>
        </w:tc>
      </w:tr>
      <w:tr>
        <w:tblPrEx>
          <w:shd w:val="clear" w:color="auto" w:fill="ced7e7"/>
        </w:tblPrEx>
        <w:trPr>
          <w:trHeight w:val="936" w:hRule="atLeast"/>
        </w:trPr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rStyle w:val="なし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Style w:val="なし"/>
                <w:rtl w:val="0"/>
                <w:lang w:val="en-US"/>
              </w:rPr>
              <w:t>1</w:t>
            </w:r>
          </w:p>
        </w:tc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rStyle w:val="なし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Style w:val="なし"/>
                <w:rtl w:val="0"/>
                <w:lang w:val="en-US"/>
              </w:rPr>
              <w:t>2</w:t>
            </w:r>
          </w:p>
        </w:tc>
      </w:tr>
    </w:tbl>
    <w:p>
      <w:pPr>
        <w:pStyle w:val="Table Caption"/>
        <w:widowControl w:val="0"/>
        <w:ind w:left="432" w:hanging="432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本文"/>
        <w:rPr>
          <w:rStyle w:val="なし"/>
          <w:rFonts w:ascii="Helvetica Neue" w:cs="Helvetica Neue" w:hAnsi="Helvetica Neue" w:eastAsia="Helvetica Neue"/>
          <w:b w:val="1"/>
          <w:bCs w:val="1"/>
          <w:outline w:val="0"/>
          <w:color w:val="09282f"/>
          <w:sz w:val="18"/>
          <w:szCs w:val="18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rFonts w:ascii="Helvetica Neue" w:hAnsi="Helvetica Neue"/>
          <w:b w:val="1"/>
          <w:bCs w:val="1"/>
          <w:outline w:val="0"/>
          <w:color w:val="09282f"/>
          <w:sz w:val="18"/>
          <w:szCs w:val="18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Image Caption</w:t>
      </w:r>
    </w:p>
    <w:p>
      <w:pPr>
        <w:pStyle w:val="Image Caption"/>
        <w:spacing w:line="288" w:lineRule="auto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Fonts w:ascii="Helvetica" w:cs="Helvetica" w:hAnsi="Helvetica" w:eastAsia="Helvetica"/>
        </w:rPr>
      </w:pP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efinitio</w:t>
      </w:r>
      <w:r>
        <w:rPr>
          <w:rStyle w:val="なし"/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nTerm</w:t>
      </w: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efinition</w:t>
      </w:r>
    </w:p>
    <w:p>
      <w:pPr>
        <w:pStyle w:val="Defini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efinitionTerm</w:t>
      </w: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"/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efinition</w:t>
      </w:r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ヒラギノ角ゴ ProN W3">
    <w:charset w:val="00"/>
    <w:family w:val="roman"/>
    <w:pitch w:val="default"/>
  </w:font>
  <w:font w:name="ヒラギノ明朝 ProN W6">
    <w:charset w:val="00"/>
    <w:family w:val="roman"/>
    <w:pitch w:val="default"/>
  </w:font>
  <w:font w:name="ヒラギノ明朝 ProN W3">
    <w:charset w:val="00"/>
    <w:family w:val="roman"/>
    <w:pitch w:val="default"/>
  </w:font>
  <w:font w:name="Helvetica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  <w:font w:name="Helvetica Neue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ヘッダとフッタ"/>
      <w:bidi w:val="0"/>
    </w:pPr>
    <w:r/>
  </w:p>
</w:ftr>
</file>

<file path=word/footnotes.xml><?xml version="1.0" encoding="utf-8"?>
<w:footnotes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m="http://schemas.openxmlformats.org/officeDocument/2006/math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  <w:footnote w:type="continuationNotice" w:id="-2">
    <w:p>
      <w:r>
        <w:t/>
      </w:r>
    </w:p>
  </w:footnote>
  <w:footnote w:id="1">
    <w:p>
      <w:pPr>
        <w:pStyle w:val="Footnote Text"/>
      </w:pPr>
      <w:r>
        <w:footnoteRef/>
      </w:r>
      <w:r>
        <w:rPr>
          <w:rFonts w:cs="Arial Unicode MS" w:eastAsia="Arial Unicode MS"/>
          <w:rtl w:val="0"/>
        </w:rPr>
        <w:t xml:space="preserve"> Footnote Text.</w:t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ヘッダとフッタ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1"/>
  <w:evenAndOddHeaders w:val="0"/>
  <w:bookFoldPrinting w:val="0"/>
  <w:noLineBreaksAfter w:lang="日本語" w:val="‘“(〔[{〈《「『【⦅〘〖«〝︵︷︹︻︽︿﹁﹃﹇﹙﹛﹝｢"/>
  <w:noLineBreaksBefore w:lang="日本語" w:val="’”)〕]}〉"/>
  <w:footnotePr>
    <w:numFmt w:val="decimal"/>
    <w:numStart w:val="1"/>
    <w:numRestart w:val="continuous"/>
    <w:footnote w:id="-1"/>
    <w:footnote w:id="0"/>
    <w:footnote w:id="-2"/>
  </w:footnotePr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ヘッダとフッタ">
    <w:name w:val="ヘッダとフッタ"/>
    <w:next w:val="ヘッダとフッタ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ヒラギノ角ゴ ProN W3" w:cs="Arial Unicode MS" w:hAnsi="ヒラギノ角ゴ ProN W3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ヒラギノ明朝 ProN W6" w:cs="Arial Unicode MS" w:hAnsi="ヒラギノ明朝 ProN W6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36"/>
      <w:szCs w:val="36"/>
      <w:u w:val="none" w:color="345a8a"/>
      <w:vertAlign w:val="baseline"/>
      <w:lang w:val="en-US"/>
      <w14:textFill>
        <w14:solidFill>
          <w14:srgbClr w14:val="09282F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88" w:lineRule="auto"/>
      <w:ind w:left="0" w:right="0" w:firstLine="0"/>
      <w:jc w:val="left"/>
      <w:outlineLvl w:val="9"/>
    </w:pPr>
    <w:rPr>
      <w:rFonts w:ascii="ヒラギノ明朝 ProN W3" w:cs="Arial Unicode MS" w:hAnsi="ヒラギノ明朝 ProN W3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1"/>
      <w:szCs w:val="21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character" w:styleId="なし B">
    <w:name w:val="なし B"/>
    <w:rPr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Helvetica" w:cs="Helvetica" w:hAnsi="Helvetica" w:eastAsia="Helvetica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  <w14:textFill>
        <w14:solidFill>
          <w14:srgbClr w14:val="345A8A"/>
        </w14:solidFill>
      </w14:textFill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88" w:lineRule="auto"/>
      <w:ind w:left="0" w:right="0" w:firstLine="0"/>
      <w:jc w:val="left"/>
      <w:outlineLvl w:val="0"/>
    </w:pPr>
    <w:rPr>
      <w:rFonts w:ascii="ヒラギノ明朝 ProN W6" w:cs="ヒラギノ明朝 ProN W6" w:hAnsi="ヒラギノ明朝 ProN W6" w:eastAsia="ヒラギノ明朝 ProN W6"/>
      <w:b w:val="0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32"/>
      <w:szCs w:val="32"/>
      <w:u w:val="none" w:color="000000"/>
      <w:vertAlign w:val="baseline"/>
      <w:lang w:val="en-US"/>
      <w14:textOutline w14:w="12700" w14:cap="flat">
        <w14:noFill/>
        <w14:miter w14:lim="400000"/>
      </w14:textOutline>
      <w14:textFill>
        <w14:solidFill>
          <w14:srgbClr w14:val="09282F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88" w:lineRule="auto"/>
      <w:ind w:left="0" w:right="0" w:firstLine="0"/>
      <w:jc w:val="left"/>
      <w:outlineLvl w:val="1"/>
    </w:pPr>
    <w:rPr>
      <w:rFonts w:ascii="ヒラギノ明朝 ProN W6" w:cs="ヒラギノ明朝 ProN W6" w:hAnsi="ヒラギノ明朝 ProN W6" w:eastAsia="ヒラギノ明朝 ProN W6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4f81bd"/>
      <w:vertAlign w:val="baseline"/>
      <w14:textOutline w14:w="12700" w14:cap="flat">
        <w14:noFill/>
        <w14:miter w14:lim="400000"/>
      </w14:textOutline>
      <w14:textFill>
        <w14:solidFill>
          <w14:srgbClr w14:val="000000"/>
        </w14:solidFill>
      </w14:textFill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0" w:line="288" w:lineRule="auto"/>
      <w:ind w:left="0" w:right="0" w:firstLine="0"/>
      <w:jc w:val="left"/>
      <w:outlineLvl w:val="2"/>
    </w:pPr>
    <w:rPr>
      <w:rFonts w:ascii="ヒラギノ明朝 ProN W6" w:cs="ヒラギノ明朝 ProN W6" w:hAnsi="ヒラギノ明朝 ProN W6" w:eastAsia="ヒラギノ明朝 ProN W6"/>
      <w:b w:val="0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24"/>
      <w:szCs w:val="24"/>
      <w:u w:val="none" w:color="4f81bd"/>
      <w:vertAlign w:val="baseline"/>
      <w14:textOutline w14:w="12700" w14:cap="flat">
        <w14:noFill/>
        <w14:miter w14:lim="400000"/>
      </w14:textOutline>
      <w14:textFill>
        <w14:solidFill>
          <w14:srgbClr w14:val="09282F"/>
        </w14:solidFill>
      </w14:textFill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Helvetica" w:cs="Helvetica" w:hAnsi="Helvetica" w:eastAsia="Helvetica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88" w:lineRule="auto"/>
      <w:ind w:left="0" w:right="0" w:firstLine="0"/>
      <w:jc w:val="left"/>
      <w:outlineLvl w:val="9"/>
    </w:pPr>
    <w:rPr>
      <w:rFonts w:ascii="Times" w:cs="Times" w:hAnsi="ヒラギノ明朝 ProN W3" w:eastAsia="ヒラギノ明朝 ProN W3"/>
      <w:b w:val="0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21"/>
      <w:szCs w:val="21"/>
      <w:u w:val="none" w:color="09282f"/>
      <w:vertAlign w:val="baseline"/>
      <w:lang w:val="en-US"/>
      <w14:textFill>
        <w14:solidFill>
          <w14:srgbClr w14:val="09282F"/>
        </w14:solidFill>
      </w14:textFill>
    </w:rPr>
  </w:style>
  <w:style w:type="paragraph" w:styleId="Body Text Char">
    <w:name w:val="Body Text Char"/>
    <w:next w:val="Body Text Char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88" w:lineRule="auto"/>
      <w:ind w:left="0" w:right="0" w:firstLine="0"/>
      <w:jc w:val="left"/>
      <w:outlineLvl w:val="9"/>
    </w:pPr>
    <w:rPr>
      <w:rFonts w:ascii="Times" w:cs="Times" w:hAnsi="ヒラギノ明朝 ProN W3" w:eastAsia="ヒラギノ明朝 ProN W3"/>
      <w:b w:val="0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21"/>
      <w:szCs w:val="21"/>
      <w:u w:val="none" w:color="09282f"/>
      <w:vertAlign w:val="baseline"/>
      <w:lang w:val="en-US"/>
      <w14:textFill>
        <w14:solidFill>
          <w14:srgbClr w14:val="09282F"/>
        </w14:solidFill>
      </w14:textFill>
    </w:rPr>
  </w:style>
  <w:style w:type="character" w:styleId="なし">
    <w:name w:val="なし"/>
  </w:style>
  <w:style w:type="character" w:styleId="Hyperlink.0">
    <w:name w:val="Hyperlink.0"/>
    <w:basedOn w:val="なし"/>
    <w:next w:val="Hyperlink.0"/>
    <w:rPr>
      <w:outline w:val="0"/>
      <w:color w:val="09282f"/>
      <w:u w:val="single" w:color="09282f"/>
      <w14:textFill>
        <w14:solidFill>
          <w14:srgbClr w14:val="09282F"/>
        </w14:solidFill>
      </w14:textFill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Helvetica" w:cs="Helvetica" w:hAnsi="Helvetica" w:eastAsia="Helvetic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18"/>
      <w:szCs w:val="18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88" w:lineRule="auto"/>
      <w:ind w:left="0" w:right="0" w:firstLine="0"/>
      <w:jc w:val="left"/>
      <w:outlineLvl w:val="9"/>
    </w:pPr>
    <w:rPr>
      <w:rFonts w:ascii="Helvetica" w:cs="Helvetica" w:hAnsi="Helvetica" w:eastAsia="Helvetica"/>
      <w:b w:val="1"/>
      <w:bCs w:val="1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18"/>
      <w:szCs w:val="18"/>
      <w:u w:val="none" w:color="09282f"/>
      <w:vertAlign w:val="baseline"/>
      <w:lang w:val="en-US"/>
      <w14:textFill>
        <w14:solidFill>
          <w14:srgbClr w14:val="09282F"/>
        </w14:solidFill>
      </w14:textFill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18"/>
      <w:szCs w:val="18"/>
      <w:u w:val="none" w:color="09282f"/>
      <w:vertAlign w:val="baseline"/>
      <w14:textOutline>
        <w14:noFill/>
      </w14:textOutline>
      <w14:textFill>
        <w14:solidFill>
          <w14:srgbClr w14:val="09282F"/>
        </w14:solidFill>
      </w14:textFill>
    </w:rPr>
  </w:style>
  <w:style w:type="paragraph" w:styleId="本文">
    <w:name w:val="本文"/>
    <w:next w:val="本文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ヒラギノ角ゴ ProN W6"/>
        <a:ea typeface="ヒラギノ角ゴ ProN W6"/>
        <a:cs typeface="ヒラギノ角ゴ ProN W6"/>
      </a:majorFont>
      <a:minorFont>
        <a:latin typeface="ヒラギノ角ゴ ProN W3"/>
        <a:ea typeface="ヒラギノ角ゴ ProN W3"/>
        <a:cs typeface="ヒラギノ角ゴ ProN W3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ヒラギノ角ゴ ProN W3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ヒラギノ角ゴ ProN W3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